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E9658A" w14:textId="77777777" w:rsidR="00A26590" w:rsidRPr="000C7C2C" w:rsidRDefault="00A26590" w:rsidP="001E7BA4">
      <w:pPr>
        <w:rPr>
          <w:rFonts w:ascii="Calibri" w:hAnsi="Calibri"/>
          <w:b/>
          <w:lang w:val="en-US"/>
        </w:rPr>
      </w:pPr>
    </w:p>
    <w:p w14:paraId="42E91F1F" w14:textId="0998FE50" w:rsidR="00A26590" w:rsidRPr="00321228" w:rsidRDefault="00475338" w:rsidP="00A9621B">
      <w:pPr>
        <w:rPr>
          <w:b/>
          <w:sz w:val="28"/>
          <w:szCs w:val="28"/>
        </w:rPr>
      </w:pPr>
      <w:r w:rsidRPr="00384EA2">
        <w:rPr>
          <w:b/>
          <w:sz w:val="28"/>
          <w:szCs w:val="28"/>
          <w:lang w:val="uk-UA"/>
        </w:rPr>
        <w:t>RFQ 2023</w:t>
      </w:r>
      <w:r w:rsidR="00384EA2" w:rsidRPr="00384EA2">
        <w:rPr>
          <w:b/>
          <w:sz w:val="28"/>
          <w:szCs w:val="28"/>
          <w:lang w:val="uk-UA"/>
        </w:rPr>
        <w:t>_</w:t>
      </w:r>
      <w:r w:rsidR="00AB00F5">
        <w:rPr>
          <w:b/>
          <w:sz w:val="28"/>
          <w:szCs w:val="28"/>
          <w:lang w:val="uk-UA"/>
        </w:rPr>
        <w:t>390</w:t>
      </w:r>
      <w:r w:rsidR="00992885" w:rsidRPr="00321228">
        <w:rPr>
          <w:b/>
          <w:sz w:val="28"/>
          <w:szCs w:val="28"/>
        </w:rPr>
        <w:t>4</w:t>
      </w:r>
      <w:r w:rsidR="00384EA2" w:rsidRPr="00384EA2">
        <w:rPr>
          <w:b/>
          <w:sz w:val="28"/>
          <w:szCs w:val="28"/>
          <w:lang w:val="uk-UA"/>
        </w:rPr>
        <w:t>/</w:t>
      </w:r>
      <w:r w:rsidR="00F94905" w:rsidRPr="00384EA2">
        <w:rPr>
          <w:b/>
          <w:sz w:val="28"/>
          <w:szCs w:val="28"/>
          <w:lang w:val="en-US"/>
        </w:rPr>
        <w:t>UN</w:t>
      </w:r>
    </w:p>
    <w:p w14:paraId="2E2D428F" w14:textId="75AB8D1A" w:rsidR="003C2A85" w:rsidRDefault="00E27855" w:rsidP="00A9621B">
      <w:pPr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A165CA" w:rsidRDefault="00E27855" w:rsidP="00A9621B">
      <w:pPr>
        <w:rPr>
          <w:b/>
          <w:sz w:val="28"/>
          <w:szCs w:val="28"/>
        </w:rPr>
      </w:pPr>
    </w:p>
    <w:p w14:paraId="045BC6C0" w14:textId="30094B5B" w:rsidR="00EB1B28" w:rsidRPr="00384EA2" w:rsidRDefault="00785199" w:rsidP="00EB1B2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СПЕЦИФІКАЦІЯ</w:t>
      </w:r>
    </w:p>
    <w:p w14:paraId="116F2516" w14:textId="5B36C191" w:rsidR="00844318" w:rsidRPr="00384EA2" w:rsidRDefault="00B757ED" w:rsidP="0084431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із </w:t>
      </w:r>
      <w:r w:rsidR="00307E84" w:rsidRPr="00384EA2">
        <w:rPr>
          <w:b/>
          <w:sz w:val="28"/>
          <w:szCs w:val="28"/>
          <w:lang w:val="uk-UA"/>
        </w:rPr>
        <w:t xml:space="preserve">надання </w:t>
      </w:r>
      <w:r w:rsidR="003C2A85" w:rsidRPr="00384EA2">
        <w:rPr>
          <w:b/>
          <w:sz w:val="28"/>
          <w:szCs w:val="28"/>
          <w:lang w:val="uk-UA"/>
        </w:rPr>
        <w:t xml:space="preserve">послуг </w:t>
      </w:r>
      <w:r w:rsidR="00844318">
        <w:rPr>
          <w:b/>
          <w:sz w:val="28"/>
          <w:szCs w:val="28"/>
          <w:lang w:val="uk-UA"/>
        </w:rPr>
        <w:t>психолога</w:t>
      </w:r>
      <w:r w:rsidR="00E27855">
        <w:rPr>
          <w:b/>
          <w:sz w:val="28"/>
          <w:szCs w:val="28"/>
          <w:lang w:val="uk-UA"/>
        </w:rPr>
        <w:t xml:space="preserve"> </w:t>
      </w:r>
      <w:r w:rsidR="00321228">
        <w:rPr>
          <w:b/>
          <w:sz w:val="28"/>
          <w:szCs w:val="28"/>
          <w:lang w:val="uk-UA"/>
        </w:rPr>
        <w:t>(лот №1, лот №2)</w:t>
      </w:r>
    </w:p>
    <w:p w14:paraId="70CB99B9" w14:textId="5EACB1D0" w:rsidR="003C2A85" w:rsidRDefault="003C2A85" w:rsidP="00A165CA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в рамках виконання проекту </w:t>
      </w:r>
      <w:r w:rsidRPr="00384EA2">
        <w:rPr>
          <w:b/>
          <w:sz w:val="28"/>
          <w:szCs w:val="28"/>
          <w:lang w:val="en-US"/>
        </w:rPr>
        <w:t>UNICEF</w:t>
      </w:r>
      <w:r w:rsidRPr="00384EA2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щодо гуманітарного реа</w:t>
      </w:r>
      <w:r w:rsidR="00434AD1">
        <w:rPr>
          <w:b/>
          <w:sz w:val="28"/>
          <w:szCs w:val="28"/>
          <w:lang w:val="uk-UA"/>
        </w:rPr>
        <w:t>гування та раннього відновлення»</w:t>
      </w:r>
    </w:p>
    <w:p w14:paraId="3A8EF752" w14:textId="52DFD3FF" w:rsidR="00321228" w:rsidRPr="00384EA2" w:rsidRDefault="00321228" w:rsidP="00321228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Лот №1 психолог – </w:t>
      </w:r>
      <w:proofErr w:type="spellStart"/>
      <w:r>
        <w:rPr>
          <w:b/>
          <w:sz w:val="28"/>
          <w:szCs w:val="28"/>
          <w:lang w:val="uk-UA"/>
        </w:rPr>
        <w:t>м.Рівне</w:t>
      </w:r>
      <w:proofErr w:type="spellEnd"/>
      <w:r>
        <w:rPr>
          <w:b/>
          <w:sz w:val="28"/>
          <w:szCs w:val="28"/>
          <w:lang w:val="uk-UA"/>
        </w:rPr>
        <w:t xml:space="preserve">, Лот №2 психолог – </w:t>
      </w:r>
      <w:proofErr w:type="spellStart"/>
      <w:r>
        <w:rPr>
          <w:b/>
          <w:sz w:val="28"/>
          <w:szCs w:val="28"/>
          <w:lang w:val="uk-UA"/>
        </w:rPr>
        <w:t>м.Чернівці</w:t>
      </w:r>
      <w:proofErr w:type="spellEnd"/>
    </w:p>
    <w:p w14:paraId="5E8E9FB7" w14:textId="126B93A0" w:rsidR="00E27855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3523B0BA" w:rsidR="0057542C" w:rsidRPr="0057542C" w:rsidRDefault="0057542C" w:rsidP="00A26590">
      <w:pPr>
        <w:jc w:val="both"/>
        <w:rPr>
          <w:b/>
          <w:sz w:val="28"/>
          <w:szCs w:val="28"/>
          <w:lang w:val="uk-UA"/>
        </w:rPr>
      </w:pPr>
      <w:r w:rsidRPr="0057542C">
        <w:rPr>
          <w:b/>
          <w:sz w:val="28"/>
          <w:szCs w:val="28"/>
          <w:lang w:val="uk-UA"/>
        </w:rPr>
        <w:t xml:space="preserve">Термін виконання робіт – </w:t>
      </w:r>
      <w:r w:rsidR="00A165CA">
        <w:rPr>
          <w:b/>
          <w:sz w:val="28"/>
          <w:szCs w:val="28"/>
          <w:lang w:val="uk-UA"/>
        </w:rPr>
        <w:t>8</w:t>
      </w:r>
      <w:r w:rsidRPr="0057542C">
        <w:rPr>
          <w:b/>
          <w:sz w:val="28"/>
          <w:szCs w:val="28"/>
          <w:lang w:val="uk-UA"/>
        </w:rPr>
        <w:t xml:space="preserve"> (</w:t>
      </w:r>
      <w:r w:rsidR="00A165CA">
        <w:rPr>
          <w:b/>
          <w:sz w:val="28"/>
          <w:szCs w:val="28"/>
          <w:lang w:val="uk-UA"/>
        </w:rPr>
        <w:t>вісім</w:t>
      </w:r>
      <w:r w:rsidR="00321228">
        <w:rPr>
          <w:b/>
          <w:sz w:val="28"/>
          <w:szCs w:val="28"/>
          <w:lang w:val="uk-UA"/>
        </w:rPr>
        <w:t>) місяців.</w:t>
      </w:r>
    </w:p>
    <w:p w14:paraId="4C64DB56" w14:textId="77777777" w:rsidR="0057542C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11FD094D" w14:textId="226D278F" w:rsidR="00384EA2" w:rsidRPr="00E27855" w:rsidRDefault="003C2A85" w:rsidP="00E27855">
      <w:pPr>
        <w:jc w:val="both"/>
        <w:rPr>
          <w:b/>
          <w:sz w:val="28"/>
          <w:szCs w:val="28"/>
          <w:u w:val="single"/>
          <w:lang w:val="uk-UA"/>
        </w:rPr>
      </w:pPr>
      <w:r w:rsidRPr="00384EA2"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 w14:paraId="05ED742A" w14:textId="365EFB2A" w:rsidR="00C63F29" w:rsidRPr="00E27855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E27855">
        <w:rPr>
          <w:color w:val="2C3F52"/>
          <w:sz w:val="28"/>
          <w:szCs w:val="28"/>
          <w:lang w:val="uk-UA"/>
        </w:rPr>
        <w:t>З</w:t>
      </w:r>
      <w:r w:rsidR="00C63F29" w:rsidRPr="00E27855">
        <w:rPr>
          <w:color w:val="2C3F52"/>
          <w:sz w:val="28"/>
          <w:szCs w:val="28"/>
          <w:lang w:val="uk-UA"/>
        </w:rPr>
        <w:t>дійснення планових виїздів в узгоджені локації в складі мобільної групи відповідно до робочого плану та графіку;</w:t>
      </w:r>
    </w:p>
    <w:p w14:paraId="018E2E6D" w14:textId="3B5820F6" w:rsidR="00C63F29" w:rsidRPr="00F71154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F71154">
        <w:rPr>
          <w:color w:val="2C3F52"/>
          <w:sz w:val="28"/>
          <w:szCs w:val="28"/>
          <w:lang w:val="uk-UA"/>
        </w:rPr>
        <w:t>П</w:t>
      </w:r>
      <w:r w:rsidR="00C63F29" w:rsidRPr="00F71154">
        <w:rPr>
          <w:color w:val="2C3F52"/>
          <w:sz w:val="28"/>
          <w:szCs w:val="28"/>
          <w:lang w:val="uk-UA"/>
        </w:rPr>
        <w:t xml:space="preserve">роведення психосоціальних заходів з </w:t>
      </w:r>
      <w:proofErr w:type="spellStart"/>
      <w:r w:rsidR="00C63F29" w:rsidRPr="00F71154">
        <w:rPr>
          <w:color w:val="2C3F52"/>
          <w:sz w:val="28"/>
          <w:szCs w:val="28"/>
          <w:lang w:val="uk-UA"/>
        </w:rPr>
        <w:t>Бенефіціарами</w:t>
      </w:r>
      <w:proofErr w:type="spellEnd"/>
      <w:r w:rsidR="00C63F29" w:rsidRPr="00F71154">
        <w:rPr>
          <w:color w:val="2C3F52"/>
          <w:sz w:val="28"/>
          <w:szCs w:val="28"/>
          <w:lang w:val="uk-UA"/>
        </w:rPr>
        <w:t xml:space="preserve"> </w:t>
      </w:r>
      <w:proofErr w:type="spellStart"/>
      <w:r w:rsidR="00C63F29" w:rsidRPr="00F71154">
        <w:rPr>
          <w:color w:val="2C3F52"/>
          <w:sz w:val="28"/>
          <w:szCs w:val="28"/>
          <w:lang w:val="uk-UA"/>
        </w:rPr>
        <w:t>проєкту</w:t>
      </w:r>
      <w:proofErr w:type="spellEnd"/>
      <w:r w:rsidR="00C63F29" w:rsidRPr="00F71154">
        <w:rPr>
          <w:color w:val="2C3F52"/>
          <w:sz w:val="28"/>
          <w:szCs w:val="28"/>
          <w:lang w:val="uk-UA"/>
        </w:rPr>
        <w:t xml:space="preserve"> в узгоджених локаціях — групові, індивідуальні психологічні консультації, сесії </w:t>
      </w:r>
      <w:proofErr w:type="spellStart"/>
      <w:r w:rsidR="00C63F29" w:rsidRPr="00F71154">
        <w:rPr>
          <w:color w:val="2C3F52"/>
          <w:sz w:val="28"/>
          <w:szCs w:val="28"/>
          <w:lang w:val="uk-UA"/>
        </w:rPr>
        <w:t>психопросвіти</w:t>
      </w:r>
      <w:proofErr w:type="spellEnd"/>
      <w:r w:rsidR="00C63F29" w:rsidRPr="00F71154">
        <w:rPr>
          <w:color w:val="2C3F52"/>
          <w:sz w:val="28"/>
          <w:szCs w:val="28"/>
          <w:lang w:val="uk-UA"/>
        </w:rPr>
        <w:t xml:space="preserve">, </w:t>
      </w:r>
      <w:proofErr w:type="spellStart"/>
      <w:r w:rsidR="00C63F29" w:rsidRPr="00F71154">
        <w:rPr>
          <w:color w:val="2C3F52"/>
          <w:sz w:val="28"/>
          <w:szCs w:val="28"/>
          <w:lang w:val="uk-UA"/>
        </w:rPr>
        <w:t>перенаправлення</w:t>
      </w:r>
      <w:proofErr w:type="spellEnd"/>
      <w:r w:rsidR="00C63F29" w:rsidRPr="00F71154">
        <w:rPr>
          <w:color w:val="2C3F52"/>
          <w:sz w:val="28"/>
          <w:szCs w:val="28"/>
          <w:lang w:val="uk-UA"/>
        </w:rPr>
        <w:t>;</w:t>
      </w:r>
    </w:p>
    <w:p w14:paraId="4697C3CB" w14:textId="5E3435A7" w:rsidR="00C63F29" w:rsidRPr="00F71154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F71154">
        <w:rPr>
          <w:color w:val="2C3F52"/>
          <w:sz w:val="28"/>
          <w:szCs w:val="28"/>
          <w:lang w:val="uk-UA"/>
        </w:rPr>
        <w:t>П</w:t>
      </w:r>
      <w:r w:rsidR="00C63F29" w:rsidRPr="00F71154">
        <w:rPr>
          <w:color w:val="2C3F52"/>
          <w:sz w:val="28"/>
          <w:szCs w:val="28"/>
          <w:lang w:val="uk-UA"/>
        </w:rPr>
        <w:t>ідготовка звітної документації, в тому числі щотижневих / щомісячних / проміжних / фінальних звітів кількісного і якісного характеру;</w:t>
      </w:r>
    </w:p>
    <w:p w14:paraId="473F256D" w14:textId="26D794C3" w:rsidR="00C63F29" w:rsidRPr="00384EA2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П</w:t>
      </w:r>
      <w:r w:rsidR="00C63F29" w:rsidRPr="00384EA2">
        <w:rPr>
          <w:color w:val="2C3F52"/>
          <w:sz w:val="28"/>
          <w:szCs w:val="28"/>
          <w:lang w:val="ru-RU"/>
        </w:rPr>
        <w:t>роведе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оцінк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потреб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Бенефіціар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сихологічній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ідтримці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моніторингу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прогалин в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еалізаці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проекту;</w:t>
      </w:r>
    </w:p>
    <w:p w14:paraId="5C8BB45E" w14:textId="535F667F" w:rsidR="00C63F29" w:rsidRPr="00384EA2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С</w:t>
      </w:r>
      <w:r w:rsidR="00C63F29" w:rsidRPr="00384EA2">
        <w:rPr>
          <w:color w:val="2C3F52"/>
          <w:sz w:val="28"/>
          <w:szCs w:val="28"/>
          <w:lang w:val="ru-RU"/>
        </w:rPr>
        <w:t>истематичний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аналіз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—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воротний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в’язок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про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езультат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дійсне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аход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групов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індивідуаль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внесе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відповід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мін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до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аход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;</w:t>
      </w:r>
    </w:p>
    <w:p w14:paraId="769357F5" w14:textId="45EDEE33" w:rsidR="00C63F29" w:rsidRPr="00384EA2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В</w:t>
      </w:r>
      <w:r w:rsidR="00C63F29" w:rsidRPr="00384EA2">
        <w:rPr>
          <w:color w:val="2C3F52"/>
          <w:sz w:val="28"/>
          <w:szCs w:val="28"/>
          <w:lang w:val="ru-RU"/>
        </w:rPr>
        <w:t>икориста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і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адаптаці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методич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матеріал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;</w:t>
      </w:r>
    </w:p>
    <w:p w14:paraId="0DA23BBB" w14:textId="6542DFCA" w:rsidR="00C63F29" w:rsidRPr="00384EA2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К</w:t>
      </w:r>
      <w:r w:rsidR="00C63F29" w:rsidRPr="00384EA2">
        <w:rPr>
          <w:color w:val="2C3F52"/>
          <w:sz w:val="28"/>
          <w:szCs w:val="28"/>
          <w:lang w:val="ru-RU"/>
        </w:rPr>
        <w:t>оординаці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співпрац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іншим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членами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мобільно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proofErr w:type="gramStart"/>
      <w:r w:rsidR="00C63F29" w:rsidRPr="00384EA2">
        <w:rPr>
          <w:color w:val="2C3F52"/>
          <w:sz w:val="28"/>
          <w:szCs w:val="28"/>
          <w:lang w:val="ru-RU"/>
        </w:rPr>
        <w:t>команд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;-</w:t>
      </w:r>
      <w:proofErr w:type="spellStart"/>
      <w:proofErr w:type="gramEnd"/>
      <w:r w:rsidR="00C63F29" w:rsidRPr="00384EA2">
        <w:rPr>
          <w:color w:val="2C3F52"/>
          <w:sz w:val="28"/>
          <w:szCs w:val="28"/>
          <w:lang w:val="ru-RU"/>
        </w:rPr>
        <w:t>підготовка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віт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щод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евног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інциденту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/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гуманітарно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ситуаці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цілому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склада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щомісяч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віт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стосовн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роведено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;</w:t>
      </w:r>
    </w:p>
    <w:p w14:paraId="23DA33CD" w14:textId="349550E1" w:rsidR="00C63F29" w:rsidRPr="00384EA2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В</w:t>
      </w:r>
      <w:r w:rsidR="00C63F29" w:rsidRPr="00384EA2">
        <w:rPr>
          <w:color w:val="2C3F52"/>
          <w:sz w:val="28"/>
          <w:szCs w:val="28"/>
          <w:lang w:val="ru-RU"/>
        </w:rPr>
        <w:t>икона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інш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обов’язк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азі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потреби.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ерелічені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обов’язк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відповідальність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епрезентують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характер та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івень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ризначено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і не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обов’язков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є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вичерпним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;</w:t>
      </w:r>
    </w:p>
    <w:p w14:paraId="37B52BBD" w14:textId="75955D28" w:rsidR="003C2A85" w:rsidRPr="00FC3647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Ч</w:t>
      </w:r>
      <w:r w:rsidR="00C63F29" w:rsidRPr="00384EA2">
        <w:rPr>
          <w:color w:val="2C3F52"/>
          <w:sz w:val="28"/>
          <w:szCs w:val="28"/>
          <w:lang w:val="ru-RU"/>
        </w:rPr>
        <w:t>ітке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дотрима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агаль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гуманітар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ринцип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етичног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кодексу психолога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внутрішні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олітик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 процедур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місі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цінностей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організаці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.</w:t>
      </w:r>
    </w:p>
    <w:p w14:paraId="06E5D7AC" w14:textId="1FC82235" w:rsidR="003C2A85" w:rsidRPr="00384EA2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b/>
          <w:sz w:val="28"/>
          <w:szCs w:val="28"/>
          <w:u w:val="single"/>
          <w:lang w:val="ru-RU"/>
        </w:rPr>
      </w:pPr>
      <w:proofErr w:type="spellStart"/>
      <w:r w:rsidRPr="00384EA2">
        <w:rPr>
          <w:b/>
          <w:color w:val="2C3F52"/>
          <w:sz w:val="28"/>
          <w:szCs w:val="28"/>
          <w:u w:val="single"/>
          <w:lang w:val="ru-RU"/>
        </w:rPr>
        <w:t>Вимоги</w:t>
      </w:r>
      <w:proofErr w:type="spellEnd"/>
      <w:r w:rsidRPr="00384EA2"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 w:rsidRPr="00384EA2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3A8FA6F2" w14:textId="77777777" w:rsidR="003C2A85" w:rsidRPr="00384EA2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ищ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фесій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світ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психологіч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), </w:t>
      </w:r>
      <w:proofErr w:type="spellStart"/>
      <w:r w:rsidRPr="00384EA2">
        <w:rPr>
          <w:color w:val="2C3F52"/>
          <w:sz w:val="28"/>
          <w:szCs w:val="28"/>
          <w:lang w:val="ru-RU"/>
        </w:rPr>
        <w:t>рівен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агістр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спеціаліста</w:t>
      </w:r>
      <w:proofErr w:type="spellEnd"/>
      <w:r w:rsidRPr="00384EA2">
        <w:rPr>
          <w:color w:val="2C3F52"/>
          <w:sz w:val="28"/>
          <w:szCs w:val="28"/>
          <w:lang w:val="ru-RU"/>
        </w:rPr>
        <w:t>;</w:t>
      </w:r>
    </w:p>
    <w:p w14:paraId="34045400" w14:textId="77777777" w:rsidR="003C2A85" w:rsidRPr="00384EA2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досвід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психологом не </w:t>
      </w:r>
      <w:proofErr w:type="spellStart"/>
      <w:r w:rsidRPr="00384EA2">
        <w:rPr>
          <w:color w:val="2C3F52"/>
          <w:sz w:val="28"/>
          <w:szCs w:val="28"/>
          <w:lang w:val="ru-RU"/>
        </w:rPr>
        <w:t>менш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3 </w:t>
      </w:r>
      <w:proofErr w:type="spellStart"/>
      <w:r w:rsidRPr="00384EA2">
        <w:rPr>
          <w:color w:val="2C3F52"/>
          <w:sz w:val="28"/>
          <w:szCs w:val="28"/>
          <w:lang w:val="ru-RU"/>
        </w:rPr>
        <w:t>років</w:t>
      </w:r>
      <w:proofErr w:type="spellEnd"/>
      <w:r w:rsidRPr="00384EA2">
        <w:rPr>
          <w:color w:val="2C3F52"/>
          <w:sz w:val="28"/>
          <w:szCs w:val="28"/>
          <w:lang w:val="ru-RU"/>
        </w:rPr>
        <w:t>,</w:t>
      </w:r>
    </w:p>
    <w:p w14:paraId="251765C9" w14:textId="77777777" w:rsidR="003C2A85" w:rsidRPr="00384EA2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досвід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різ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тегорія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селення</w:t>
      </w:r>
      <w:proofErr w:type="spellEnd"/>
      <w:r w:rsidRPr="00384EA2">
        <w:rPr>
          <w:color w:val="2C3F52"/>
          <w:sz w:val="28"/>
          <w:szCs w:val="28"/>
          <w:lang w:val="ru-RU"/>
        </w:rPr>
        <w:t>;</w:t>
      </w:r>
    </w:p>
    <w:p w14:paraId="0DA88512" w14:textId="77777777" w:rsidR="003C2A85" w:rsidRPr="00384EA2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просунут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івен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олоді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омп’ютер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фіс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грама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r w:rsidRPr="00384EA2">
        <w:rPr>
          <w:color w:val="2C3F52"/>
          <w:sz w:val="28"/>
          <w:szCs w:val="28"/>
        </w:rPr>
        <w:t>Excel</w:t>
      </w:r>
      <w:r w:rsidRPr="00384EA2">
        <w:rPr>
          <w:color w:val="2C3F52"/>
          <w:sz w:val="28"/>
          <w:szCs w:val="28"/>
          <w:lang w:val="ru-RU"/>
        </w:rPr>
        <w:t xml:space="preserve">, </w:t>
      </w:r>
      <w:r w:rsidRPr="00384EA2">
        <w:rPr>
          <w:color w:val="2C3F52"/>
          <w:sz w:val="28"/>
          <w:szCs w:val="28"/>
        </w:rPr>
        <w:t>Word</w:t>
      </w:r>
      <w:r w:rsidRPr="00384EA2">
        <w:rPr>
          <w:color w:val="2C3F52"/>
          <w:sz w:val="28"/>
          <w:szCs w:val="28"/>
          <w:lang w:val="ru-RU"/>
        </w:rPr>
        <w:t xml:space="preserve"> і т.п.);</w:t>
      </w:r>
    </w:p>
    <w:p w14:paraId="1505CE18" w14:textId="77777777" w:rsidR="003C2A85" w:rsidRPr="00384EA2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lastRenderedPageBreak/>
        <w:t>зн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егіо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контексту та обстановки в </w:t>
      </w:r>
      <w:proofErr w:type="spellStart"/>
      <w:r w:rsidRPr="00384EA2">
        <w:rPr>
          <w:color w:val="2C3F52"/>
          <w:sz w:val="28"/>
          <w:szCs w:val="28"/>
          <w:lang w:val="ru-RU"/>
        </w:rPr>
        <w:t>регіо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бажано</w:t>
      </w:r>
      <w:proofErr w:type="spellEnd"/>
      <w:r w:rsidRPr="00384EA2">
        <w:rPr>
          <w:color w:val="2C3F52"/>
          <w:sz w:val="28"/>
          <w:szCs w:val="28"/>
          <w:lang w:val="ru-RU"/>
        </w:rPr>
        <w:t>).</w:t>
      </w:r>
    </w:p>
    <w:p w14:paraId="6833B93D" w14:textId="77777777" w:rsidR="00E27855" w:rsidRDefault="00E27855" w:rsidP="00FC3647">
      <w:pPr>
        <w:pStyle w:val="a9"/>
        <w:shd w:val="clear" w:color="auto" w:fill="FFFFFF"/>
        <w:spacing w:before="0" w:beforeAutospacing="0" w:after="0" w:afterAutospacing="0"/>
        <w:rPr>
          <w:b/>
          <w:color w:val="2C3F52"/>
          <w:sz w:val="28"/>
          <w:szCs w:val="28"/>
          <w:lang w:val="ru-RU"/>
        </w:rPr>
      </w:pPr>
    </w:p>
    <w:p w14:paraId="11C15D04" w14:textId="04DB32AD" w:rsidR="00FC3647" w:rsidRDefault="003C2A85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proofErr w:type="spellStart"/>
      <w:r w:rsidRPr="00FC3647">
        <w:rPr>
          <w:b/>
          <w:color w:val="2C3F52"/>
          <w:sz w:val="28"/>
          <w:szCs w:val="28"/>
          <w:lang w:val="ru-RU"/>
        </w:rPr>
        <w:t>Переваги</w:t>
      </w:r>
      <w:proofErr w:type="spellEnd"/>
      <w:r w:rsidRPr="00FC3647">
        <w:rPr>
          <w:b/>
          <w:color w:val="2C3F52"/>
          <w:sz w:val="28"/>
          <w:szCs w:val="28"/>
          <w:lang w:val="ru-RU"/>
        </w:rPr>
        <w:t xml:space="preserve"> </w:t>
      </w:r>
      <w:proofErr w:type="spellStart"/>
      <w:r w:rsidRPr="00FC3647">
        <w:rPr>
          <w:b/>
          <w:color w:val="2C3F52"/>
          <w:sz w:val="28"/>
          <w:szCs w:val="28"/>
          <w:lang w:val="ru-RU"/>
        </w:rPr>
        <w:t>надаються</w:t>
      </w:r>
      <w:proofErr w:type="spellEnd"/>
      <w:r w:rsidRPr="00FC3647">
        <w:rPr>
          <w:b/>
          <w:color w:val="2C3F52"/>
          <w:sz w:val="28"/>
          <w:szCs w:val="28"/>
          <w:lang w:val="ru-RU"/>
        </w:rPr>
        <w:t xml:space="preserve"> кандидатам</w:t>
      </w:r>
      <w:r w:rsidRPr="00384EA2">
        <w:rPr>
          <w:color w:val="2C3F52"/>
          <w:sz w:val="28"/>
          <w:szCs w:val="28"/>
          <w:lang w:val="ru-RU"/>
        </w:rPr>
        <w:t xml:space="preserve">: </w:t>
      </w:r>
    </w:p>
    <w:p w14:paraId="0120B699" w14:textId="40B3A60A" w:rsidR="00FC3647" w:rsidRDefault="00FC3647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3C2A85" w:rsidRPr="00384EA2">
        <w:rPr>
          <w:color w:val="2C3F52"/>
          <w:sz w:val="28"/>
          <w:szCs w:val="28"/>
          <w:lang w:val="ru-RU"/>
        </w:rPr>
        <w:t xml:space="preserve">з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досвідом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гуманітарни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міжнародни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організація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; </w:t>
      </w:r>
    </w:p>
    <w:p w14:paraId="1AC03E4C" w14:textId="56945C3E" w:rsidR="003C2A85" w:rsidRPr="00384EA2" w:rsidRDefault="00FC3647" w:rsidP="00FC3647">
      <w:pPr>
        <w:pStyle w:val="a9"/>
        <w:shd w:val="clear" w:color="auto" w:fill="FFFFFF"/>
        <w:spacing w:before="0" w:beforeAutospacing="0" w:after="0" w:afterAutospacing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3C2A85" w:rsidRPr="00384EA2">
        <w:rPr>
          <w:color w:val="2C3F52"/>
          <w:sz w:val="28"/>
          <w:szCs w:val="28"/>
          <w:lang w:val="ru-RU"/>
        </w:rPr>
        <w:t xml:space="preserve">з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професійним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розвиток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у одному з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напрямків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доказови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психологічни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інтервенцій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наявність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водійського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посвідчення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>.</w:t>
      </w:r>
    </w:p>
    <w:p w14:paraId="63A72BBE" w14:textId="50936826" w:rsidR="003C2A85" w:rsidRPr="00384EA2" w:rsidRDefault="003C2A85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</w:p>
    <w:p w14:paraId="5C02DE6F" w14:textId="3385FB4F" w:rsidR="003C2A85" w:rsidRPr="0008431E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Вимог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до –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часника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gramStart"/>
      <w:r w:rsidRPr="0008431E">
        <w:rPr>
          <w:b/>
          <w:color w:val="2C3F52"/>
          <w:sz w:val="28"/>
          <w:szCs w:val="28"/>
          <w:u w:val="single"/>
          <w:lang w:val="ru-RU"/>
        </w:rPr>
        <w:t>тендеру :</w:t>
      </w:r>
      <w:proofErr w:type="gramEnd"/>
    </w:p>
    <w:p w14:paraId="3606D49A" w14:textId="7A212A6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Обовязков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еєстр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фізи</w:t>
      </w:r>
      <w:r w:rsidR="00EE0AD1">
        <w:rPr>
          <w:color w:val="2C3F52"/>
          <w:sz w:val="28"/>
          <w:szCs w:val="28"/>
          <w:lang w:val="ru-RU"/>
        </w:rPr>
        <w:t>чною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особою-</w:t>
      </w:r>
      <w:proofErr w:type="spellStart"/>
      <w:r w:rsidR="00EE0AD1">
        <w:rPr>
          <w:color w:val="2C3F52"/>
          <w:sz w:val="28"/>
          <w:szCs w:val="28"/>
          <w:lang w:val="ru-RU"/>
        </w:rPr>
        <w:t>підприємцем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3 </w:t>
      </w:r>
      <w:proofErr w:type="spellStart"/>
      <w:r w:rsidR="00EE0AD1">
        <w:rPr>
          <w:color w:val="2C3F52"/>
          <w:sz w:val="28"/>
          <w:szCs w:val="28"/>
          <w:lang w:val="ru-RU"/>
        </w:rPr>
        <w:t>групи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EE0AD1">
        <w:rPr>
          <w:color w:val="2C3F52"/>
          <w:sz w:val="28"/>
          <w:szCs w:val="28"/>
          <w:lang w:val="ru-RU"/>
        </w:rPr>
        <w:t>або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фізична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особа.</w:t>
      </w:r>
    </w:p>
    <w:p w14:paraId="73BE19A0" w14:textId="2AF7D9F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Наяв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</w:t>
      </w:r>
      <w:r w:rsidR="00EE0AD1">
        <w:rPr>
          <w:color w:val="2C3F52"/>
          <w:sz w:val="28"/>
          <w:szCs w:val="28"/>
          <w:lang w:val="ru-RU"/>
        </w:rPr>
        <w:t>відних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КВЕДів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="00EE0AD1">
        <w:rPr>
          <w:color w:val="2C3F52"/>
          <w:sz w:val="28"/>
          <w:szCs w:val="28"/>
          <w:lang w:val="ru-RU"/>
        </w:rPr>
        <w:t>надання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послуг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для </w:t>
      </w:r>
      <w:proofErr w:type="spellStart"/>
      <w:r w:rsidR="00EE0AD1">
        <w:rPr>
          <w:color w:val="2C3F52"/>
          <w:sz w:val="28"/>
          <w:szCs w:val="28"/>
          <w:lang w:val="ru-RU"/>
        </w:rPr>
        <w:t>фоп</w:t>
      </w:r>
      <w:proofErr w:type="spellEnd"/>
      <w:r w:rsidR="00EE0AD1">
        <w:rPr>
          <w:color w:val="2C3F52"/>
          <w:sz w:val="28"/>
          <w:szCs w:val="28"/>
          <w:lang w:val="ru-RU"/>
        </w:rPr>
        <w:t>.</w:t>
      </w:r>
    </w:p>
    <w:p w14:paraId="138BB107" w14:textId="1D366B87" w:rsidR="00EE0AD1" w:rsidRPr="00EE0AD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Фікс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тяг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рм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говору.</w:t>
      </w:r>
    </w:p>
    <w:p w14:paraId="3F145FF9" w14:textId="77777777" w:rsidR="00E27855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545D35F0" w14:textId="23564150" w:rsidR="003C2A85" w:rsidRPr="0008431E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часник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тендеру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надає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організатору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наступні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документ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0994E00F" w14:textId="78D75142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Коп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кументу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ержав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еєстрацію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77553C0C" w14:textId="4BC7E0ED" w:rsidR="003C2A85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Коп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кументу, щ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тков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статус.</w:t>
      </w:r>
    </w:p>
    <w:p w14:paraId="4E0CB77E" w14:textId="7A5A490A" w:rsidR="00EE0AD1" w:rsidRPr="00384EA2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Якщо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  <w:proofErr w:type="spellStart"/>
      <w:r>
        <w:rPr>
          <w:color w:val="2C3F52"/>
          <w:sz w:val="28"/>
          <w:szCs w:val="28"/>
          <w:lang w:val="ru-RU"/>
        </w:rPr>
        <w:t>фізична</w:t>
      </w:r>
      <w:proofErr w:type="spellEnd"/>
      <w:r>
        <w:rPr>
          <w:color w:val="2C3F52"/>
          <w:sz w:val="28"/>
          <w:szCs w:val="28"/>
          <w:lang w:val="ru-RU"/>
        </w:rPr>
        <w:t xml:space="preserve"> особа паспорт </w:t>
      </w:r>
      <w:proofErr w:type="spellStart"/>
      <w:r>
        <w:rPr>
          <w:color w:val="2C3F52"/>
          <w:sz w:val="28"/>
          <w:szCs w:val="28"/>
          <w:lang w:val="ru-RU"/>
        </w:rPr>
        <w:t>або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</w:rPr>
        <w:t>ID</w:t>
      </w:r>
      <w:r w:rsidRPr="00EE0AD1"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 w14:paraId="153F3130" w14:textId="6A0B17E9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заповне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відсканована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19407CD" w14:textId="77777777" w:rsid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Резюме, диплом.</w:t>
      </w:r>
    </w:p>
    <w:p w14:paraId="1D016942" w14:textId="1CB2C749" w:rsidR="003C2A85" w:rsidRP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0C7C2C">
        <w:rPr>
          <w:color w:val="2C3F52"/>
          <w:sz w:val="28"/>
          <w:szCs w:val="28"/>
          <w:lang w:val="ru-RU"/>
        </w:rPr>
        <w:t>Сертифікати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 (за </w:t>
      </w:r>
      <w:proofErr w:type="spellStart"/>
      <w:r w:rsidRPr="000C7C2C">
        <w:rPr>
          <w:color w:val="2C3F52"/>
          <w:sz w:val="28"/>
          <w:szCs w:val="28"/>
          <w:lang w:val="ru-RU"/>
        </w:rPr>
        <w:t>наявності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0C7C2C">
        <w:rPr>
          <w:color w:val="2C3F52"/>
          <w:sz w:val="28"/>
          <w:szCs w:val="28"/>
          <w:lang w:val="ru-RU"/>
        </w:rPr>
        <w:t>надається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0C7C2C">
        <w:rPr>
          <w:color w:val="2C3F52"/>
          <w:sz w:val="28"/>
          <w:szCs w:val="28"/>
          <w:lang w:val="ru-RU"/>
        </w:rPr>
        <w:t>перевага</w:t>
      </w:r>
      <w:proofErr w:type="spellEnd"/>
      <w:r w:rsidRPr="000C7C2C">
        <w:rPr>
          <w:color w:val="2C3F52"/>
          <w:sz w:val="28"/>
          <w:szCs w:val="28"/>
          <w:lang w:val="ru-RU"/>
        </w:rPr>
        <w:t>).</w:t>
      </w:r>
    </w:p>
    <w:p w14:paraId="5DA41154" w14:textId="77777777" w:rsidR="00E27855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33532181" w14:textId="0BB298FE" w:rsidR="000C7C2C" w:rsidRPr="0008431E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Істотні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критерії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(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мов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)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відбору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тендерних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пропозицій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159BBF89" w14:textId="63CC4F4E" w:rsidR="000C7C2C" w:rsidRPr="0008431E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валіфікацій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</w:t>
      </w:r>
      <w:r w:rsidR="00F71154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08431E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08431E">
        <w:rPr>
          <w:color w:val="2C3F52"/>
          <w:sz w:val="28"/>
          <w:szCs w:val="28"/>
          <w:lang w:val="ru-RU"/>
        </w:rPr>
        <w:t>;</w:t>
      </w:r>
    </w:p>
    <w:p w14:paraId="03D3A371" w14:textId="6EC4F945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2.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;</w:t>
      </w:r>
    </w:p>
    <w:p w14:paraId="6931DD32" w14:textId="77777777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3.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958E09A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71B56FFE" w14:textId="203982BA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ибі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ндидат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r w:rsidR="000C7C2C">
        <w:rPr>
          <w:color w:val="2C3F52"/>
          <w:sz w:val="28"/>
          <w:szCs w:val="28"/>
          <w:lang w:val="ru-RU"/>
        </w:rPr>
        <w:t>психолога</w:t>
      </w:r>
      <w:r w:rsidRPr="00384EA2">
        <w:rPr>
          <w:color w:val="2C3F52"/>
          <w:sz w:val="28"/>
          <w:szCs w:val="28"/>
          <w:lang w:val="ru-RU"/>
        </w:rPr>
        <w:t xml:space="preserve"> буд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дійснювати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384EA2">
        <w:rPr>
          <w:color w:val="2C3F52"/>
          <w:sz w:val="28"/>
          <w:szCs w:val="28"/>
          <w:lang w:val="ru-RU"/>
        </w:rPr>
        <w:t>основ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фесійн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сві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ндида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їхньо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омпетен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ю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навед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щ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но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896496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и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ти </w:t>
      </w:r>
      <w:proofErr w:type="spellStart"/>
      <w:r w:rsidRPr="00384EA2">
        <w:rPr>
          <w:color w:val="2C3F52"/>
          <w:sz w:val="28"/>
          <w:szCs w:val="28"/>
          <w:lang w:val="ru-RU"/>
        </w:rPr>
        <w:t>склад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країнсь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ов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і</w:t>
      </w:r>
      <w:proofErr w:type="spellEnd"/>
    </w:p>
    <w:p w14:paraId="4BF6A185" w14:textId="7A5549A6" w:rsidR="00514396" w:rsidRPr="00321228" w:rsidRDefault="003C2A85" w:rsidP="00321228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повноважен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особою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засвідч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чат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за </w:t>
      </w:r>
      <w:proofErr w:type="spellStart"/>
      <w:r w:rsidRPr="00384EA2">
        <w:rPr>
          <w:color w:val="2C3F52"/>
          <w:sz w:val="28"/>
          <w:szCs w:val="28"/>
          <w:lang w:val="ru-RU"/>
        </w:rPr>
        <w:t>наявн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) та </w:t>
      </w:r>
      <w:proofErr w:type="spellStart"/>
      <w:r w:rsidRPr="00384EA2">
        <w:rPr>
          <w:color w:val="2C3F52"/>
          <w:sz w:val="28"/>
          <w:szCs w:val="28"/>
          <w:lang w:val="ru-RU"/>
        </w:rPr>
        <w:t>надіслані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о </w:t>
      </w:r>
      <w:r w:rsidR="00EB6960">
        <w:rPr>
          <w:color w:val="000000" w:themeColor="text1"/>
          <w:sz w:val="28"/>
          <w:szCs w:val="28"/>
          <w:lang w:val="ru-RU"/>
        </w:rPr>
        <w:t>16</w:t>
      </w:r>
      <w:r w:rsidRPr="00E27855">
        <w:rPr>
          <w:color w:val="000000" w:themeColor="text1"/>
          <w:sz w:val="28"/>
          <w:szCs w:val="28"/>
          <w:lang w:val="ru-RU"/>
        </w:rPr>
        <w:t xml:space="preserve">:00 </w:t>
      </w:r>
      <w:r w:rsidR="00EB6960">
        <w:rPr>
          <w:color w:val="000000" w:themeColor="text1"/>
          <w:sz w:val="28"/>
          <w:szCs w:val="28"/>
          <w:lang w:val="ru-RU"/>
        </w:rPr>
        <w:t>07 листопада</w:t>
      </w:r>
      <w:bookmarkStart w:id="0" w:name="_GoBack"/>
      <w:bookmarkEnd w:id="0"/>
      <w:r w:rsidRPr="00E27855">
        <w:rPr>
          <w:color w:val="000000" w:themeColor="text1"/>
          <w:sz w:val="28"/>
          <w:szCs w:val="28"/>
          <w:lang w:val="ru-RU"/>
        </w:rPr>
        <w:t xml:space="preserve"> 2023 року</w:t>
      </w:r>
      <w:r w:rsidRPr="00EE0AD1">
        <w:rPr>
          <w:color w:val="000000" w:themeColor="text1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у </w:t>
      </w:r>
      <w:proofErr w:type="spellStart"/>
      <w:r w:rsidRPr="00384EA2">
        <w:rPr>
          <w:color w:val="2C3F52"/>
          <w:sz w:val="28"/>
          <w:szCs w:val="28"/>
          <w:lang w:val="ru-RU"/>
        </w:rPr>
        <w:t>письмов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електронн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відсканованому</w:t>
      </w:r>
      <w:proofErr w:type="spellEnd"/>
      <w:r w:rsidRPr="00384EA2">
        <w:rPr>
          <w:color w:val="2C3F52"/>
          <w:sz w:val="28"/>
          <w:szCs w:val="28"/>
          <w:lang w:val="ru-RU"/>
        </w:rPr>
        <w:t>)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форма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поміт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gramStart"/>
      <w:r w:rsidRPr="00384EA2">
        <w:rPr>
          <w:color w:val="2C3F52"/>
          <w:sz w:val="28"/>
          <w:szCs w:val="28"/>
          <w:lang w:val="ru-RU"/>
        </w:rPr>
        <w:t>« Участь</w:t>
      </w:r>
      <w:proofErr w:type="gram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№RFQ 2023_</w:t>
      </w:r>
      <w:r w:rsidR="00AB00F5">
        <w:rPr>
          <w:color w:val="2C3F52"/>
          <w:sz w:val="28"/>
          <w:szCs w:val="28"/>
          <w:lang w:val="ru-RU"/>
        </w:rPr>
        <w:t>390</w:t>
      </w:r>
      <w:r w:rsidR="00992885" w:rsidRPr="00992885">
        <w:rPr>
          <w:color w:val="2C3F52"/>
          <w:sz w:val="28"/>
          <w:szCs w:val="28"/>
          <w:lang w:val="ru-RU"/>
        </w:rPr>
        <w:t>4</w:t>
      </w:r>
      <w:r w:rsidR="0008431E">
        <w:rPr>
          <w:color w:val="2C3F52"/>
          <w:sz w:val="28"/>
          <w:szCs w:val="28"/>
          <w:lang w:val="ru-RU"/>
        </w:rPr>
        <w:t>/</w:t>
      </w:r>
      <w:r w:rsidRPr="00384EA2">
        <w:rPr>
          <w:color w:val="2C3F52"/>
          <w:sz w:val="28"/>
          <w:szCs w:val="28"/>
        </w:rPr>
        <w:t>UN</w:t>
      </w:r>
      <w:r w:rsidRPr="00384EA2">
        <w:rPr>
          <w:color w:val="2C3F52"/>
          <w:sz w:val="28"/>
          <w:szCs w:val="28"/>
          <w:lang w:val="ru-RU"/>
        </w:rPr>
        <w:t xml:space="preserve">: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uk-UA"/>
        </w:rPr>
        <w:t>психолога</w:t>
      </w:r>
      <w:r w:rsidRPr="00384EA2">
        <w:rPr>
          <w:color w:val="2C3F52"/>
          <w:sz w:val="28"/>
          <w:szCs w:val="28"/>
          <w:lang w:val="ru-RU"/>
        </w:rPr>
        <w:t>», на адресу : zakupka@neeka.org.</w:t>
      </w:r>
    </w:p>
    <w:p w14:paraId="2C13025E" w14:textId="77777777" w:rsidR="00514396" w:rsidRDefault="00514396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42D88E2" w14:textId="3F557AF8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Тендерна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процедура:</w:t>
      </w:r>
    </w:p>
    <w:p w14:paraId="3FBEAB54" w14:textId="08C8F3B1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и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лишати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чин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продов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шістдеся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60)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ленда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н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граничного </w:t>
      </w:r>
      <w:proofErr w:type="spellStart"/>
      <w:r w:rsidRPr="00384EA2">
        <w:rPr>
          <w:color w:val="2C3F52"/>
          <w:sz w:val="28"/>
          <w:szCs w:val="28"/>
          <w:lang w:val="ru-RU"/>
        </w:rPr>
        <w:t>терм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FEE479A" w14:textId="2A48BEE0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До </w:t>
      </w:r>
      <w:proofErr w:type="spellStart"/>
      <w:r w:rsidRPr="00384EA2">
        <w:rPr>
          <w:color w:val="2C3F52"/>
          <w:sz w:val="28"/>
          <w:szCs w:val="28"/>
          <w:lang w:val="ru-RU"/>
        </w:rPr>
        <w:t>уча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відбо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пускаю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>,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як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ніст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ю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33DB437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lastRenderedPageBreak/>
        <w:t>Деталіз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ож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ти </w:t>
      </w:r>
      <w:proofErr w:type="spellStart"/>
      <w:r w:rsidRPr="00384EA2">
        <w:rPr>
          <w:color w:val="2C3F52"/>
          <w:sz w:val="28"/>
          <w:szCs w:val="28"/>
          <w:lang w:val="ru-RU"/>
        </w:rPr>
        <w:t>зміне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 потреб,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</w:t>
      </w:r>
      <w:proofErr w:type="spellEnd"/>
    </w:p>
    <w:p w14:paraId="4137709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проєкт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фіксаціє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Pr="00384EA2">
        <w:rPr>
          <w:color w:val="2C3F52"/>
          <w:sz w:val="28"/>
          <w:szCs w:val="28"/>
          <w:lang w:val="ru-RU"/>
        </w:rPr>
        <w:t>Технічн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вда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gramStart"/>
      <w:r w:rsidRPr="00384EA2">
        <w:rPr>
          <w:color w:val="2C3F52"/>
          <w:sz w:val="28"/>
          <w:szCs w:val="28"/>
          <w:lang w:val="ru-RU"/>
        </w:rPr>
        <w:t>до договору</w:t>
      </w:r>
      <w:proofErr w:type="gram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0B789A88" w14:textId="131B0DA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изнач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ожц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 </w:t>
      </w:r>
      <w:proofErr w:type="spellStart"/>
      <w:r w:rsidRPr="00384EA2">
        <w:rPr>
          <w:color w:val="2C3F52"/>
          <w:sz w:val="28"/>
          <w:szCs w:val="28"/>
          <w:lang w:val="ru-RU"/>
        </w:rPr>
        <w:t>відбуде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шляхом </w:t>
      </w:r>
      <w:proofErr w:type="spellStart"/>
      <w:r w:rsidRPr="00384EA2">
        <w:rPr>
          <w:color w:val="2C3F52"/>
          <w:sz w:val="28"/>
          <w:szCs w:val="28"/>
          <w:lang w:val="ru-RU"/>
        </w:rPr>
        <w:t>розгля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еревірки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конкурсу, </w:t>
      </w:r>
      <w:proofErr w:type="spellStart"/>
      <w:r w:rsidRPr="00384EA2">
        <w:rPr>
          <w:color w:val="2C3F52"/>
          <w:sz w:val="28"/>
          <w:szCs w:val="28"/>
          <w:lang w:val="ru-RU"/>
        </w:rPr>
        <w:t>виклад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й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а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. </w:t>
      </w:r>
      <w:proofErr w:type="spellStart"/>
      <w:r w:rsidRPr="00384EA2">
        <w:rPr>
          <w:color w:val="2C3F52"/>
          <w:sz w:val="28"/>
          <w:szCs w:val="28"/>
          <w:lang w:val="ru-RU"/>
        </w:rPr>
        <w:t>Переваг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як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тиме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знач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в тендерному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ритерія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нуватим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йнижч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тріб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валіфіка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а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2CCD087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Результ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буду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ідомл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</w:t>
      </w:r>
    </w:p>
    <w:p w14:paraId="39ED8608" w14:textId="4FF6DAD9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як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і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шляхом </w:t>
      </w:r>
      <w:proofErr w:type="spellStart"/>
      <w:r w:rsidRPr="00384EA2">
        <w:rPr>
          <w:color w:val="2C3F52"/>
          <w:sz w:val="28"/>
          <w:szCs w:val="28"/>
          <w:lang w:val="ru-RU"/>
        </w:rPr>
        <w:t>надсил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ідомл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електронн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штою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тяг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е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і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рьо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боч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н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д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т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іш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пр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знач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ожц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683BA93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Мі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МФОЗНС «</w:t>
      </w:r>
      <w:proofErr w:type="spellStart"/>
      <w:r w:rsidRPr="00384EA2">
        <w:rPr>
          <w:color w:val="2C3F52"/>
          <w:sz w:val="28"/>
          <w:szCs w:val="28"/>
          <w:lang w:val="ru-RU"/>
        </w:rPr>
        <w:t>Регіон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Карпат» та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году про</w:t>
      </w:r>
    </w:p>
    <w:p w14:paraId="78CD2094" w14:textId="5AE5CCC0" w:rsidR="0008431E" w:rsidRPr="00E27855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в </w:t>
      </w:r>
      <w:proofErr w:type="spellStart"/>
      <w:r w:rsidRPr="00384EA2">
        <w:rPr>
          <w:color w:val="2C3F52"/>
          <w:sz w:val="28"/>
          <w:szCs w:val="28"/>
          <w:lang w:val="ru-RU"/>
        </w:rPr>
        <w:t>як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детально </w:t>
      </w:r>
      <w:proofErr w:type="spellStart"/>
      <w:r w:rsidRPr="00384EA2">
        <w:rPr>
          <w:color w:val="2C3F52"/>
          <w:sz w:val="28"/>
          <w:szCs w:val="28"/>
          <w:lang w:val="ru-RU"/>
        </w:rPr>
        <w:t>викладе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співпраці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A526975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8BD656D" w14:textId="48337140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lang w:val="ru-RU"/>
        </w:rPr>
        <w:t>Додаткові</w:t>
      </w:r>
      <w:proofErr w:type="spellEnd"/>
      <w:r w:rsidRPr="0008431E">
        <w:rPr>
          <w:b/>
          <w:color w:val="2C3F52"/>
          <w:sz w:val="28"/>
          <w:szCs w:val="28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lang w:val="ru-RU"/>
        </w:rPr>
        <w:t>застереження</w:t>
      </w:r>
      <w:proofErr w:type="spellEnd"/>
      <w:r w:rsidRPr="0008431E">
        <w:rPr>
          <w:b/>
          <w:color w:val="2C3F52"/>
          <w:sz w:val="28"/>
          <w:szCs w:val="28"/>
          <w:lang w:val="ru-RU"/>
        </w:rPr>
        <w:t>:</w:t>
      </w:r>
    </w:p>
    <w:p w14:paraId="2FA36025" w14:textId="221D68AE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часник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є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) </w:t>
      </w:r>
      <w:proofErr w:type="spellStart"/>
      <w:r w:rsidRPr="00384EA2">
        <w:rPr>
          <w:color w:val="2C3F52"/>
          <w:sz w:val="28"/>
          <w:szCs w:val="28"/>
          <w:lang w:val="ru-RU"/>
        </w:rPr>
        <w:t>прийма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 </w:t>
      </w:r>
      <w:proofErr w:type="spellStart"/>
      <w:r w:rsidRPr="00384EA2">
        <w:rPr>
          <w:color w:val="2C3F52"/>
          <w:sz w:val="28"/>
          <w:szCs w:val="28"/>
          <w:lang w:val="ru-RU"/>
        </w:rPr>
        <w:t>уваг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годжує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т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залиша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а собою право </w:t>
      </w:r>
      <w:proofErr w:type="spellStart"/>
      <w:r w:rsidRPr="00384EA2">
        <w:rPr>
          <w:color w:val="2C3F52"/>
          <w:sz w:val="28"/>
          <w:szCs w:val="28"/>
          <w:lang w:val="ru-RU"/>
        </w:rPr>
        <w:t>вимаг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додатков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/</w:t>
      </w:r>
      <w:proofErr w:type="spellStart"/>
      <w:r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формац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ють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крем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ложен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2F080C20" w14:textId="38DEB4B3" w:rsidR="003C2A85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часник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є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) </w:t>
      </w:r>
      <w:proofErr w:type="spellStart"/>
      <w:r w:rsidRPr="00384EA2">
        <w:rPr>
          <w:color w:val="2C3F52"/>
          <w:sz w:val="28"/>
          <w:szCs w:val="28"/>
          <w:lang w:val="ru-RU"/>
        </w:rPr>
        <w:t>надсилаюч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ля </w:t>
      </w:r>
      <w:proofErr w:type="spellStart"/>
      <w:r w:rsidRPr="00384EA2">
        <w:rPr>
          <w:color w:val="2C3F52"/>
          <w:sz w:val="28"/>
          <w:szCs w:val="28"/>
          <w:lang w:val="ru-RU"/>
        </w:rPr>
        <w:t>уча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) за </w:t>
      </w:r>
      <w:proofErr w:type="spellStart"/>
      <w:r w:rsidRPr="00384EA2">
        <w:rPr>
          <w:color w:val="2C3F52"/>
          <w:sz w:val="28"/>
          <w:szCs w:val="28"/>
          <w:lang w:val="ru-RU"/>
        </w:rPr>
        <w:t>ц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м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сво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зумі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зго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т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ож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хили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й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випад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як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ш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іститиму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гід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та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 н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бмежен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ь-</w:t>
      </w:r>
      <w:proofErr w:type="spellStart"/>
      <w:r w:rsidRPr="00384EA2">
        <w:rPr>
          <w:color w:val="2C3F52"/>
          <w:sz w:val="28"/>
          <w:szCs w:val="28"/>
          <w:lang w:val="ru-RU"/>
        </w:rPr>
        <w:t>як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ш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гід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ля </w:t>
      </w:r>
      <w:proofErr w:type="spellStart"/>
      <w:r w:rsidRPr="00384EA2">
        <w:rPr>
          <w:color w:val="2C3F52"/>
          <w:sz w:val="28"/>
          <w:szCs w:val="28"/>
          <w:lang w:val="ru-RU"/>
        </w:rPr>
        <w:t>н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и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2C71AAE" w14:textId="3B577561" w:rsidR="00E27855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253EE0DB" w14:textId="64143F51" w:rsidR="00E27855" w:rsidRPr="0008431E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</w:t>
      </w:r>
      <w:proofErr w:type="spellStart"/>
      <w:r>
        <w:rPr>
          <w:color w:val="2C3F52"/>
          <w:sz w:val="28"/>
          <w:szCs w:val="28"/>
          <w:lang w:val="ru-RU"/>
        </w:rPr>
        <w:t>Програмний</w:t>
      </w:r>
      <w:proofErr w:type="spellEnd"/>
      <w:r>
        <w:rPr>
          <w:color w:val="2C3F52"/>
          <w:sz w:val="28"/>
          <w:szCs w:val="28"/>
          <w:lang w:val="ru-RU"/>
        </w:rPr>
        <w:t xml:space="preserve"> менеджер _________________________ Ю.Л. </w:t>
      </w:r>
      <w:proofErr w:type="spellStart"/>
      <w:r>
        <w:rPr>
          <w:color w:val="2C3F52"/>
          <w:sz w:val="28"/>
          <w:szCs w:val="28"/>
          <w:lang w:val="ru-RU"/>
        </w:rPr>
        <w:t>Кріцак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</w:p>
    <w:p w14:paraId="678B374B" w14:textId="77777777" w:rsidR="00535FF6" w:rsidRPr="00384EA2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384EA2">
        <w:rPr>
          <w:b/>
          <w:sz w:val="28"/>
          <w:szCs w:val="28"/>
          <w:lang w:val="uk-UA"/>
        </w:rPr>
        <w:t>Пірчак</w:t>
      </w:r>
      <w:proofErr w:type="spellEnd"/>
    </w:p>
    <w:p w14:paraId="73F4037A" w14:textId="77777777" w:rsidR="00475338" w:rsidRPr="00535FF6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4D2A0BCD" w14:textId="77777777" w:rsidR="00424801" w:rsidRPr="00475338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611394E8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7447587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E7BA4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0265DE" w14:textId="77777777" w:rsidR="00AA5F4D" w:rsidRDefault="00AA5F4D">
      <w:r>
        <w:separator/>
      </w:r>
    </w:p>
  </w:endnote>
  <w:endnote w:type="continuationSeparator" w:id="0">
    <w:p w14:paraId="68A927F9" w14:textId="77777777" w:rsidR="00AA5F4D" w:rsidRDefault="00AA5F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620E8C" w14:textId="77777777" w:rsidR="00AA5F4D" w:rsidRDefault="00AA5F4D">
      <w:r>
        <w:separator/>
      </w:r>
    </w:p>
  </w:footnote>
  <w:footnote w:type="continuationSeparator" w:id="0">
    <w:p w14:paraId="23F1BE8E" w14:textId="77777777" w:rsidR="00AA5F4D" w:rsidRDefault="00AA5F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15"/>
  </w:num>
  <w:num w:numId="3">
    <w:abstractNumId w:val="4"/>
  </w:num>
  <w:num w:numId="4">
    <w:abstractNumId w:val="9"/>
  </w:num>
  <w:num w:numId="5">
    <w:abstractNumId w:val="11"/>
  </w:num>
  <w:num w:numId="6">
    <w:abstractNumId w:val="3"/>
  </w:num>
  <w:num w:numId="7">
    <w:abstractNumId w:val="5"/>
  </w:num>
  <w:num w:numId="8">
    <w:abstractNumId w:val="7"/>
  </w:num>
  <w:num w:numId="9">
    <w:abstractNumId w:val="12"/>
  </w:num>
  <w:num w:numId="10">
    <w:abstractNumId w:val="0"/>
  </w:num>
  <w:num w:numId="11">
    <w:abstractNumId w:val="10"/>
  </w:num>
  <w:num w:numId="12">
    <w:abstractNumId w:val="8"/>
  </w:num>
  <w:num w:numId="13">
    <w:abstractNumId w:val="16"/>
  </w:num>
  <w:num w:numId="14">
    <w:abstractNumId w:val="2"/>
  </w:num>
  <w:num w:numId="15">
    <w:abstractNumId w:val="14"/>
  </w:num>
  <w:num w:numId="16">
    <w:abstractNumId w:val="6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131078" w:nlCheck="1" w:checkStyle="0"/>
  <w:activeWritingStyle w:appName="MSWord" w:lang="ru-RU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E00"/>
    <w:rsid w:val="000C7C2C"/>
    <w:rsid w:val="000D0A1C"/>
    <w:rsid w:val="00101E2E"/>
    <w:rsid w:val="001073A9"/>
    <w:rsid w:val="00131205"/>
    <w:rsid w:val="00144C83"/>
    <w:rsid w:val="001A77DF"/>
    <w:rsid w:val="001B4570"/>
    <w:rsid w:val="001E7BA4"/>
    <w:rsid w:val="00232327"/>
    <w:rsid w:val="00262C34"/>
    <w:rsid w:val="002956E7"/>
    <w:rsid w:val="002C101E"/>
    <w:rsid w:val="002F1B98"/>
    <w:rsid w:val="002F7341"/>
    <w:rsid w:val="00307E84"/>
    <w:rsid w:val="00311BFA"/>
    <w:rsid w:val="00321228"/>
    <w:rsid w:val="00324911"/>
    <w:rsid w:val="00384EA2"/>
    <w:rsid w:val="003C1D51"/>
    <w:rsid w:val="003C2A85"/>
    <w:rsid w:val="003F1918"/>
    <w:rsid w:val="004234AF"/>
    <w:rsid w:val="00424801"/>
    <w:rsid w:val="00434AD1"/>
    <w:rsid w:val="00474E63"/>
    <w:rsid w:val="00475338"/>
    <w:rsid w:val="004930FA"/>
    <w:rsid w:val="004A248D"/>
    <w:rsid w:val="004A4924"/>
    <w:rsid w:val="004A6AAA"/>
    <w:rsid w:val="004C3F11"/>
    <w:rsid w:val="00505EC6"/>
    <w:rsid w:val="00505FE1"/>
    <w:rsid w:val="00514396"/>
    <w:rsid w:val="0052108F"/>
    <w:rsid w:val="00535FF6"/>
    <w:rsid w:val="00570828"/>
    <w:rsid w:val="0057542C"/>
    <w:rsid w:val="005C163C"/>
    <w:rsid w:val="006505E1"/>
    <w:rsid w:val="0072732B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44318"/>
    <w:rsid w:val="008625E0"/>
    <w:rsid w:val="00865FA4"/>
    <w:rsid w:val="008D134A"/>
    <w:rsid w:val="009216E9"/>
    <w:rsid w:val="00925B40"/>
    <w:rsid w:val="009558C1"/>
    <w:rsid w:val="00973A7F"/>
    <w:rsid w:val="00980960"/>
    <w:rsid w:val="00981390"/>
    <w:rsid w:val="00992885"/>
    <w:rsid w:val="009D5634"/>
    <w:rsid w:val="00A165CA"/>
    <w:rsid w:val="00A26590"/>
    <w:rsid w:val="00A45724"/>
    <w:rsid w:val="00A9621B"/>
    <w:rsid w:val="00AA5F4D"/>
    <w:rsid w:val="00AB00F5"/>
    <w:rsid w:val="00AB0903"/>
    <w:rsid w:val="00AD6A1F"/>
    <w:rsid w:val="00AF09CE"/>
    <w:rsid w:val="00B409EC"/>
    <w:rsid w:val="00B619DB"/>
    <w:rsid w:val="00B757ED"/>
    <w:rsid w:val="00B96B6E"/>
    <w:rsid w:val="00BA6990"/>
    <w:rsid w:val="00BC2962"/>
    <w:rsid w:val="00C63F29"/>
    <w:rsid w:val="00C828F0"/>
    <w:rsid w:val="00C86D4E"/>
    <w:rsid w:val="00C907A9"/>
    <w:rsid w:val="00C97141"/>
    <w:rsid w:val="00CA13A6"/>
    <w:rsid w:val="00CD3A8C"/>
    <w:rsid w:val="00CE702E"/>
    <w:rsid w:val="00D25D90"/>
    <w:rsid w:val="00D32467"/>
    <w:rsid w:val="00D33CBF"/>
    <w:rsid w:val="00E27855"/>
    <w:rsid w:val="00E40F33"/>
    <w:rsid w:val="00E4641C"/>
    <w:rsid w:val="00E561F4"/>
    <w:rsid w:val="00EB1B28"/>
    <w:rsid w:val="00EB1F51"/>
    <w:rsid w:val="00EB364A"/>
    <w:rsid w:val="00EB6960"/>
    <w:rsid w:val="00EE0AD1"/>
    <w:rsid w:val="00F53187"/>
    <w:rsid w:val="00F67469"/>
    <w:rsid w:val="00F71154"/>
    <w:rsid w:val="00F77CE0"/>
    <w:rsid w:val="00F94905"/>
    <w:rsid w:val="00FA3991"/>
    <w:rsid w:val="00FC3647"/>
    <w:rsid w:val="00FF4D43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829</Words>
  <Characters>4730</Characters>
  <Application>Microsoft Office Word</Application>
  <DocSecurity>0</DocSecurity>
  <Lines>39</Lines>
  <Paragraphs>1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Пользователь</cp:lastModifiedBy>
  <cp:revision>41</cp:revision>
  <cp:lastPrinted>2022-12-28T13:07:00Z</cp:lastPrinted>
  <dcterms:created xsi:type="dcterms:W3CDTF">2023-07-24T11:57:00Z</dcterms:created>
  <dcterms:modified xsi:type="dcterms:W3CDTF">2023-11-07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